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8E11D3" w14:textId="77777777" w:rsidR="00F8271A" w:rsidRDefault="00F8271A" w:rsidP="00F8271A">
      <w:pPr>
        <w:pStyle w:val="Heading1"/>
      </w:pPr>
      <w:r>
        <w:t>Activity 1</w:t>
      </w:r>
    </w:p>
    <w:p w14:paraId="69AFEC33" w14:textId="79A08C91" w:rsidR="008472DD" w:rsidRDefault="008472DD" w:rsidP="00EF54D1">
      <w:pPr>
        <w:rPr>
          <w:rFonts w:ascii="Helvetica" w:hAnsi="Helvetica"/>
          <w:color w:val="2D3B45"/>
          <w:shd w:val="clear" w:color="auto" w:fill="FFFFFF"/>
        </w:rPr>
      </w:pPr>
      <w:r>
        <w:rPr>
          <w:rFonts w:ascii="Helvetica" w:hAnsi="Helvetica"/>
          <w:color w:val="2D3B45"/>
          <w:shd w:val="clear" w:color="auto" w:fill="FFFFFF"/>
        </w:rPr>
        <w:t xml:space="preserve">Build a circuit using Arduino </w:t>
      </w:r>
      <w:r w:rsidR="001E7D98">
        <w:rPr>
          <w:rFonts w:ascii="Helvetica" w:hAnsi="Helvetica"/>
          <w:color w:val="2D3B45"/>
          <w:shd w:val="clear" w:color="auto" w:fill="FFFFFF"/>
        </w:rPr>
        <w:t xml:space="preserve">and write a program </w:t>
      </w:r>
      <w:r>
        <w:rPr>
          <w:rFonts w:ascii="Helvetica" w:hAnsi="Helvetica"/>
          <w:color w:val="2D3B45"/>
          <w:shd w:val="clear" w:color="auto" w:fill="FFFFFF"/>
        </w:rPr>
        <w:t>that</w:t>
      </w:r>
      <w:r w:rsidR="00EF54D1">
        <w:rPr>
          <w:rFonts w:ascii="Helvetica" w:hAnsi="Helvetica"/>
          <w:color w:val="2D3B45"/>
          <w:shd w:val="clear" w:color="auto" w:fill="FFFFFF"/>
        </w:rPr>
        <w:t xml:space="preserve"> find</w:t>
      </w:r>
      <w:r>
        <w:rPr>
          <w:rFonts w:ascii="Helvetica" w:hAnsi="Helvetica"/>
          <w:color w:val="2D3B45"/>
          <w:shd w:val="clear" w:color="auto" w:fill="FFFFFF"/>
        </w:rPr>
        <w:t>s</w:t>
      </w:r>
      <w:r w:rsidR="00EF54D1">
        <w:rPr>
          <w:rFonts w:ascii="Helvetica" w:hAnsi="Helvetica"/>
          <w:color w:val="2D3B45"/>
          <w:shd w:val="clear" w:color="auto" w:fill="FFFFFF"/>
        </w:rPr>
        <w:t xml:space="preserve"> the position of the first high in an 8-bit data item (example: 0xA4) and send the position to seven-segment connected to port D. The data is scanned from bit 0 to bit 7.</w:t>
      </w:r>
      <w:r>
        <w:rPr>
          <w:rFonts w:ascii="Helvetica" w:hAnsi="Helvetica"/>
          <w:color w:val="2D3B45"/>
          <w:shd w:val="clear" w:color="auto" w:fill="FFFFFF"/>
        </w:rPr>
        <w:t xml:space="preserve"> </w:t>
      </w:r>
    </w:p>
    <w:p w14:paraId="55919033" w14:textId="269E9A22" w:rsidR="00EF54D1" w:rsidRDefault="00421FCA" w:rsidP="00EF54D1">
      <w:pPr>
        <w:rPr>
          <w:b/>
          <w:bCs/>
          <w:caps/>
          <w:color w:val="FFFFFF"/>
          <w:spacing w:val="15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0D94531" wp14:editId="78C7A5AB">
            <wp:simplePos x="0" y="0"/>
            <wp:positionH relativeFrom="page">
              <wp:align>left</wp:align>
            </wp:positionH>
            <wp:positionV relativeFrom="paragraph">
              <wp:posOffset>281305</wp:posOffset>
            </wp:positionV>
            <wp:extent cx="8165243" cy="3867150"/>
            <wp:effectExtent l="0" t="0" r="7620" b="0"/>
            <wp:wrapTight wrapText="bothSides">
              <wp:wrapPolygon edited="0">
                <wp:start x="0" y="0"/>
                <wp:lineTo x="0" y="21494"/>
                <wp:lineTo x="21570" y="21494"/>
                <wp:lineTo x="21570" y="0"/>
                <wp:lineTo x="0" y="0"/>
              </wp:wrapPolygon>
            </wp:wrapTight>
            <wp:docPr id="1281759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7591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5243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2DD">
        <w:rPr>
          <w:rFonts w:ascii="Helvetica" w:hAnsi="Helvetica"/>
          <w:color w:val="2D3B45"/>
          <w:shd w:val="clear" w:color="auto" w:fill="FFFFFF"/>
        </w:rPr>
        <w:t>Paste your code along with a picture of the circuit.</w:t>
      </w:r>
      <w:r w:rsidR="00EF54D1">
        <w:rPr>
          <w:b/>
          <w:bCs/>
          <w:caps/>
          <w:color w:val="FFFFFF"/>
          <w:spacing w:val="15"/>
          <w:sz w:val="22"/>
          <w:szCs w:val="22"/>
        </w:rPr>
        <w:t>))</w:t>
      </w:r>
    </w:p>
    <w:p w14:paraId="37DE055A" w14:textId="1E0450DB" w:rsidR="00421FCA" w:rsidRDefault="00421FCA" w:rsidP="00EF54D1">
      <w:pPr>
        <w:rPr>
          <w:b/>
          <w:bCs/>
          <w:caps/>
          <w:spacing w:val="15"/>
          <w:sz w:val="22"/>
          <w:szCs w:val="22"/>
        </w:rPr>
      </w:pPr>
    </w:p>
    <w:p w14:paraId="4C55E91E" w14:textId="6373B8B8" w:rsidR="00EF54D1" w:rsidRPr="00421FCA" w:rsidRDefault="00421FCA" w:rsidP="00EF54D1">
      <w:pPr>
        <w:rPr>
          <w:b/>
          <w:bCs/>
          <w:caps/>
          <w:spacing w:val="15"/>
          <w:sz w:val="22"/>
          <w:szCs w:val="22"/>
        </w:rPr>
      </w:pPr>
      <w:r>
        <w:rPr>
          <w:noProof/>
        </w:rPr>
        <w:drawing>
          <wp:inline distT="0" distB="0" distL="0" distR="0" wp14:anchorId="159FC1B9" wp14:editId="3FF82381">
            <wp:extent cx="5943600" cy="7924800"/>
            <wp:effectExtent l="0" t="0" r="0" b="0"/>
            <wp:docPr id="2044324076" name="Picture 2" descr="A circuit board with wires and a digital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324076" name="Picture 2" descr="A circuit board with wires and a digital displa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4CD9A" w14:textId="77777777" w:rsidR="00F8271A" w:rsidRDefault="00F8271A" w:rsidP="00F8271A">
      <w:pPr>
        <w:pStyle w:val="Heading1"/>
      </w:pPr>
      <w:r>
        <w:lastRenderedPageBreak/>
        <w:t>Activity 2</w:t>
      </w:r>
    </w:p>
    <w:p w14:paraId="17EF73D6" w14:textId="0F389063" w:rsidR="00A46EA2" w:rsidRDefault="00421FCA" w:rsidP="00A46EA2">
      <w:pPr>
        <w:pStyle w:val="ListParagraph"/>
        <w:ind w:left="0"/>
        <w:rPr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15866FD" wp14:editId="7DBA615F">
            <wp:simplePos x="0" y="0"/>
            <wp:positionH relativeFrom="margin">
              <wp:align>center</wp:align>
            </wp:positionH>
            <wp:positionV relativeFrom="paragraph">
              <wp:posOffset>435610</wp:posOffset>
            </wp:positionV>
            <wp:extent cx="6762750" cy="5829300"/>
            <wp:effectExtent l="0" t="0" r="0" b="0"/>
            <wp:wrapTight wrapText="bothSides">
              <wp:wrapPolygon edited="0">
                <wp:start x="0" y="0"/>
                <wp:lineTo x="0" y="21529"/>
                <wp:lineTo x="21539" y="21529"/>
                <wp:lineTo x="21539" y="0"/>
                <wp:lineTo x="0" y="0"/>
              </wp:wrapPolygon>
            </wp:wrapTight>
            <wp:docPr id="1049241835" name="Picture 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241835" name="Picture 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582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72DD">
        <w:rPr>
          <w:noProof/>
          <w:sz w:val="24"/>
          <w:szCs w:val="24"/>
        </w:rPr>
        <w:t xml:space="preserve">Build a circuit </w:t>
      </w:r>
      <w:r w:rsidR="001E7D98">
        <w:rPr>
          <w:rFonts w:ascii="Helvetica" w:hAnsi="Helvetica"/>
          <w:color w:val="2D3B45"/>
          <w:shd w:val="clear" w:color="auto" w:fill="FFFFFF"/>
        </w:rPr>
        <w:t xml:space="preserve">and write a program </w:t>
      </w:r>
      <w:r w:rsidR="008472DD">
        <w:rPr>
          <w:noProof/>
          <w:sz w:val="24"/>
          <w:szCs w:val="24"/>
        </w:rPr>
        <w:t>that</w:t>
      </w:r>
      <w:r w:rsidR="00A46EA2">
        <w:rPr>
          <w:noProof/>
          <w:sz w:val="24"/>
          <w:szCs w:val="24"/>
        </w:rPr>
        <w:t xml:space="preserve"> turn on the LED </w:t>
      </w:r>
      <w:r w:rsidR="009820C6">
        <w:rPr>
          <w:noProof/>
          <w:sz w:val="24"/>
          <w:szCs w:val="24"/>
        </w:rPr>
        <w:t xml:space="preserve">on PortD.4 </w:t>
      </w:r>
      <w:r w:rsidR="00A46EA2">
        <w:rPr>
          <w:noProof/>
          <w:sz w:val="24"/>
          <w:szCs w:val="24"/>
        </w:rPr>
        <w:t>whenver the button</w:t>
      </w:r>
      <w:r w:rsidR="009820C6">
        <w:rPr>
          <w:noProof/>
          <w:sz w:val="24"/>
          <w:szCs w:val="24"/>
        </w:rPr>
        <w:t xml:space="preserve"> on PortD.6</w:t>
      </w:r>
      <w:r w:rsidR="00A46EA2">
        <w:rPr>
          <w:noProof/>
          <w:sz w:val="24"/>
          <w:szCs w:val="24"/>
        </w:rPr>
        <w:t xml:space="preserve"> is pressed.</w:t>
      </w:r>
    </w:p>
    <w:p w14:paraId="4632B801" w14:textId="04B78366" w:rsidR="00421FCA" w:rsidRDefault="00421FCA" w:rsidP="00A46EA2">
      <w:pPr>
        <w:pStyle w:val="ListParagraph"/>
        <w:ind w:left="0"/>
        <w:rPr>
          <w:noProof/>
          <w:sz w:val="24"/>
          <w:szCs w:val="24"/>
        </w:rPr>
      </w:pPr>
    </w:p>
    <w:p w14:paraId="344FD660" w14:textId="4D33558D" w:rsidR="00421FCA" w:rsidRPr="008044B7" w:rsidRDefault="00421FCA" w:rsidP="00A46EA2">
      <w:pPr>
        <w:pStyle w:val="ListParagraph"/>
        <w:ind w:left="0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Link to Video: </w:t>
      </w:r>
      <w:hyperlink r:id="rId13" w:history="1">
        <w:r w:rsidR="00F2011F" w:rsidRPr="00F2011F">
          <w:rPr>
            <w:rStyle w:val="Hyperlink"/>
            <w:noProof/>
            <w:sz w:val="24"/>
            <w:szCs w:val="24"/>
          </w:rPr>
          <w:t>https://youtube.com/sh</w:t>
        </w:r>
        <w:r w:rsidR="00F2011F" w:rsidRPr="00F2011F">
          <w:rPr>
            <w:rStyle w:val="Hyperlink"/>
            <w:noProof/>
            <w:sz w:val="24"/>
            <w:szCs w:val="24"/>
          </w:rPr>
          <w:t>o</w:t>
        </w:r>
        <w:r w:rsidR="00F2011F" w:rsidRPr="00F2011F">
          <w:rPr>
            <w:rStyle w:val="Hyperlink"/>
            <w:noProof/>
            <w:sz w:val="24"/>
            <w:szCs w:val="24"/>
          </w:rPr>
          <w:t>rts/KNEj6sGPY_g</w:t>
        </w:r>
      </w:hyperlink>
    </w:p>
    <w:p w14:paraId="5CF4C6B6" w14:textId="77777777" w:rsidR="00A46EA2" w:rsidRDefault="00A46EA2">
      <w:pPr>
        <w:spacing w:before="0" w:after="160" w:line="259" w:lineRule="auto"/>
        <w:rPr>
          <w:b/>
          <w:bCs/>
          <w:caps/>
          <w:color w:val="FFFFFF"/>
          <w:spacing w:val="15"/>
          <w:sz w:val="22"/>
          <w:szCs w:val="22"/>
        </w:rPr>
      </w:pPr>
      <w:r>
        <w:br w:type="page"/>
      </w:r>
    </w:p>
    <w:p w14:paraId="01EBFED8" w14:textId="0C0CAA7A" w:rsidR="00D35FE7" w:rsidRDefault="00D35FE7" w:rsidP="00D35FE7">
      <w:pPr>
        <w:pStyle w:val="Heading1"/>
      </w:pPr>
      <w:r>
        <w:lastRenderedPageBreak/>
        <w:t>Activity 3</w:t>
      </w:r>
    </w:p>
    <w:p w14:paraId="2C7E2EF5" w14:textId="77777777" w:rsidR="00F8271A" w:rsidRDefault="008472DD" w:rsidP="00D35FE7">
      <w:pPr>
        <w:spacing w:before="0" w:after="160" w:line="259" w:lineRule="auto"/>
        <w:rPr>
          <w:bCs/>
        </w:rPr>
      </w:pPr>
      <w:r w:rsidRPr="001E7D98">
        <w:rPr>
          <w:bCs/>
        </w:rPr>
        <w:t xml:space="preserve">Build a circuit </w:t>
      </w:r>
      <w:r w:rsidR="001E7D98" w:rsidRPr="001E7D98">
        <w:rPr>
          <w:color w:val="2D3B45"/>
          <w:shd w:val="clear" w:color="auto" w:fill="FFFFFF"/>
        </w:rPr>
        <w:t xml:space="preserve">and write a program </w:t>
      </w:r>
      <w:r w:rsidRPr="001E7D98">
        <w:rPr>
          <w:bCs/>
        </w:rPr>
        <w:t>to</w:t>
      </w:r>
      <w:r w:rsidR="009820C6" w:rsidRPr="001E7D98">
        <w:rPr>
          <w:bCs/>
        </w:rPr>
        <w:t xml:space="preserve"> do the following</w:t>
      </w:r>
      <w:r w:rsidR="001E7D98">
        <w:rPr>
          <w:bCs/>
        </w:rPr>
        <w:t xml:space="preserve">: </w:t>
      </w:r>
      <w:r w:rsidR="00A46EA2" w:rsidRPr="001E7D98">
        <w:rPr>
          <w:bCs/>
        </w:rPr>
        <w:t xml:space="preserve">if the button that </w:t>
      </w:r>
      <w:r w:rsidR="001E7D98">
        <w:rPr>
          <w:bCs/>
        </w:rPr>
        <w:t xml:space="preserve">is </w:t>
      </w:r>
      <w:r w:rsidR="00A46EA2" w:rsidRPr="001E7D98">
        <w:rPr>
          <w:bCs/>
        </w:rPr>
        <w:t xml:space="preserve">connected to PC.4 is pressed, the red LED </w:t>
      </w:r>
      <w:r w:rsidR="001E7D98">
        <w:rPr>
          <w:bCs/>
        </w:rPr>
        <w:t>on</w:t>
      </w:r>
      <w:r w:rsidR="00A46EA2" w:rsidRPr="001E7D98">
        <w:rPr>
          <w:bCs/>
        </w:rPr>
        <w:t xml:space="preserve"> PD.5 </w:t>
      </w:r>
      <w:r w:rsidR="009820C6" w:rsidRPr="001E7D98">
        <w:rPr>
          <w:bCs/>
        </w:rPr>
        <w:t xml:space="preserve">will turn </w:t>
      </w:r>
      <w:r w:rsidR="00A46EA2" w:rsidRPr="001E7D98">
        <w:rPr>
          <w:bCs/>
        </w:rPr>
        <w:t xml:space="preserve">on. Otherwise, the green LED that </w:t>
      </w:r>
      <w:r w:rsidR="009820C6" w:rsidRPr="001E7D98">
        <w:rPr>
          <w:bCs/>
        </w:rPr>
        <w:t xml:space="preserve">is </w:t>
      </w:r>
      <w:r w:rsidR="00A46EA2" w:rsidRPr="001E7D98">
        <w:rPr>
          <w:bCs/>
        </w:rPr>
        <w:t>conne</w:t>
      </w:r>
      <w:r w:rsidR="00A46EA2" w:rsidRPr="005443F9">
        <w:rPr>
          <w:bCs/>
        </w:rPr>
        <w:t>cted to PD.</w:t>
      </w:r>
      <w:r>
        <w:rPr>
          <w:bCs/>
        </w:rPr>
        <w:t>6</w:t>
      </w:r>
      <w:r w:rsidR="00A46EA2" w:rsidRPr="005443F9">
        <w:rPr>
          <w:bCs/>
        </w:rPr>
        <w:t xml:space="preserve"> </w:t>
      </w:r>
      <w:r w:rsidR="009820C6">
        <w:rPr>
          <w:bCs/>
        </w:rPr>
        <w:t xml:space="preserve">will turn </w:t>
      </w:r>
      <w:r w:rsidR="00A46EA2" w:rsidRPr="005443F9">
        <w:rPr>
          <w:bCs/>
        </w:rPr>
        <w:t>on.</w:t>
      </w:r>
    </w:p>
    <w:p w14:paraId="44F03FE0" w14:textId="4FEDD3C7" w:rsidR="00421FCA" w:rsidRDefault="00421FCA" w:rsidP="00D35FE7">
      <w:pPr>
        <w:spacing w:before="0" w:after="160" w:line="259" w:lineRule="auto"/>
        <w:rPr>
          <w:bCs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DF8C569" wp14:editId="2C442E9F">
            <wp:simplePos x="0" y="0"/>
            <wp:positionH relativeFrom="column">
              <wp:posOffset>-771525</wp:posOffset>
            </wp:positionH>
            <wp:positionV relativeFrom="paragraph">
              <wp:posOffset>5080</wp:posOffset>
            </wp:positionV>
            <wp:extent cx="5126355" cy="5505450"/>
            <wp:effectExtent l="0" t="0" r="0" b="0"/>
            <wp:wrapTight wrapText="bothSides">
              <wp:wrapPolygon edited="0">
                <wp:start x="0" y="0"/>
                <wp:lineTo x="0" y="21525"/>
                <wp:lineTo x="21512" y="21525"/>
                <wp:lineTo x="21512" y="0"/>
                <wp:lineTo x="0" y="0"/>
              </wp:wrapPolygon>
            </wp:wrapTight>
            <wp:docPr id="369283742" name="Picture 4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283742" name="Picture 4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6355" cy="550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94DDB" w14:textId="594BEF6F" w:rsidR="00421FCA" w:rsidRDefault="00421FCA" w:rsidP="00D35FE7">
      <w:pPr>
        <w:spacing w:before="0" w:after="160" w:line="259" w:lineRule="auto"/>
        <w:rPr>
          <w:bCs/>
        </w:rPr>
      </w:pPr>
    </w:p>
    <w:p w14:paraId="78170AA5" w14:textId="77777777" w:rsidR="00421FCA" w:rsidRDefault="00421FCA" w:rsidP="00D35FE7">
      <w:pPr>
        <w:spacing w:before="0" w:after="160" w:line="259" w:lineRule="auto"/>
        <w:rPr>
          <w:bCs/>
        </w:rPr>
      </w:pPr>
    </w:p>
    <w:p w14:paraId="520FDDE1" w14:textId="77777777" w:rsidR="00F2011F" w:rsidRPr="00F2011F" w:rsidRDefault="00F2011F" w:rsidP="00F2011F"/>
    <w:p w14:paraId="6E3F39C5" w14:textId="77777777" w:rsidR="00F2011F" w:rsidRPr="00F2011F" w:rsidRDefault="00F2011F" w:rsidP="00F2011F"/>
    <w:p w14:paraId="0939759A" w14:textId="77777777" w:rsidR="00F2011F" w:rsidRPr="00F2011F" w:rsidRDefault="00F2011F" w:rsidP="00F2011F"/>
    <w:p w14:paraId="3A2FD3E6" w14:textId="77777777" w:rsidR="00F2011F" w:rsidRPr="00F2011F" w:rsidRDefault="00F2011F" w:rsidP="00F2011F"/>
    <w:p w14:paraId="6D584458" w14:textId="77777777" w:rsidR="00F2011F" w:rsidRPr="00F2011F" w:rsidRDefault="00F2011F" w:rsidP="00F2011F"/>
    <w:p w14:paraId="135B6A39" w14:textId="77777777" w:rsidR="00F2011F" w:rsidRPr="00F2011F" w:rsidRDefault="00F2011F" w:rsidP="00F2011F"/>
    <w:p w14:paraId="5FBF9478" w14:textId="77777777" w:rsidR="00F2011F" w:rsidRPr="00F2011F" w:rsidRDefault="00F2011F" w:rsidP="00F2011F"/>
    <w:p w14:paraId="1344C180" w14:textId="77777777" w:rsidR="00F2011F" w:rsidRPr="00F2011F" w:rsidRDefault="00F2011F" w:rsidP="00F2011F"/>
    <w:p w14:paraId="12411E88" w14:textId="77777777" w:rsidR="00F2011F" w:rsidRPr="00F2011F" w:rsidRDefault="00F2011F" w:rsidP="00F2011F"/>
    <w:p w14:paraId="2B37AD57" w14:textId="77777777" w:rsidR="00F2011F" w:rsidRPr="00F2011F" w:rsidRDefault="00F2011F" w:rsidP="00F2011F"/>
    <w:p w14:paraId="67BE320D" w14:textId="77777777" w:rsidR="00F2011F" w:rsidRPr="00F2011F" w:rsidRDefault="00F2011F" w:rsidP="00F2011F"/>
    <w:p w14:paraId="4FC77B73" w14:textId="77777777" w:rsidR="00F2011F" w:rsidRPr="00F2011F" w:rsidRDefault="00F2011F" w:rsidP="00F2011F"/>
    <w:p w14:paraId="1A0939CC" w14:textId="77777777" w:rsidR="00F2011F" w:rsidRPr="00F2011F" w:rsidRDefault="00F2011F" w:rsidP="00F2011F"/>
    <w:p w14:paraId="30B93825" w14:textId="77777777" w:rsidR="00F2011F" w:rsidRPr="00F2011F" w:rsidRDefault="00F2011F" w:rsidP="00F2011F"/>
    <w:p w14:paraId="701F6C24" w14:textId="77777777" w:rsidR="00F2011F" w:rsidRPr="00F2011F" w:rsidRDefault="00F2011F" w:rsidP="00F2011F"/>
    <w:p w14:paraId="7920F070" w14:textId="77777777" w:rsidR="00F2011F" w:rsidRDefault="00F2011F" w:rsidP="00F2011F">
      <w:pPr>
        <w:rPr>
          <w:bCs/>
        </w:rPr>
      </w:pPr>
    </w:p>
    <w:p w14:paraId="5B221288" w14:textId="34EBD590" w:rsidR="00F2011F" w:rsidRDefault="00F2011F" w:rsidP="00F2011F">
      <w:pPr>
        <w:ind w:firstLine="720"/>
        <w:rPr>
          <w:bCs/>
        </w:rPr>
      </w:pPr>
      <w:r>
        <w:rPr>
          <w:bCs/>
        </w:rPr>
        <w:t xml:space="preserve">Link to video: </w:t>
      </w:r>
      <w:hyperlink r:id="rId15" w:history="1">
        <w:r w:rsidRPr="00F2011F">
          <w:rPr>
            <w:rStyle w:val="Hyperlink"/>
            <w:bCs/>
          </w:rPr>
          <w:t>https://youtube.com/sh</w:t>
        </w:r>
        <w:r w:rsidRPr="00F2011F">
          <w:rPr>
            <w:rStyle w:val="Hyperlink"/>
            <w:bCs/>
          </w:rPr>
          <w:t>o</w:t>
        </w:r>
        <w:r w:rsidRPr="00F2011F">
          <w:rPr>
            <w:rStyle w:val="Hyperlink"/>
            <w:bCs/>
          </w:rPr>
          <w:t>rts/QvCFjLUDaLc</w:t>
        </w:r>
      </w:hyperlink>
    </w:p>
    <w:p w14:paraId="09D1FE18" w14:textId="77777777" w:rsidR="00F2011F" w:rsidRDefault="00F2011F" w:rsidP="00F2011F">
      <w:pPr>
        <w:rPr>
          <w:bCs/>
        </w:rPr>
      </w:pPr>
    </w:p>
    <w:p w14:paraId="3F72FBD9" w14:textId="20755295" w:rsidR="00F2011F" w:rsidRPr="00F2011F" w:rsidRDefault="00F2011F" w:rsidP="00F2011F">
      <w:pPr>
        <w:sectPr w:rsidR="00F2011F" w:rsidRPr="00F2011F" w:rsidSect="001B5BCC">
          <w:headerReference w:type="default" r:id="rId16"/>
          <w:footerReference w:type="default" r:id="rId17"/>
          <w:pgSz w:w="12240" w:h="15840"/>
          <w:pgMar w:top="550" w:right="1440" w:bottom="1440" w:left="1440" w:header="720" w:footer="720" w:gutter="0"/>
          <w:cols w:space="720"/>
          <w:docGrid w:linePitch="360"/>
        </w:sectPr>
      </w:pPr>
    </w:p>
    <w:p w14:paraId="1EA0B769" w14:textId="77777777" w:rsidR="00F8271A" w:rsidRDefault="00F8271A" w:rsidP="00F8271A">
      <w:pPr>
        <w:pStyle w:val="Worksheet"/>
        <w:numPr>
          <w:ilvl w:val="0"/>
          <w:numId w:val="0"/>
        </w:numPr>
      </w:pPr>
    </w:p>
    <w:p w14:paraId="7A52A85A" w14:textId="77777777" w:rsidR="00D50F4A" w:rsidRDefault="00D50F4A"/>
    <w:sectPr w:rsidR="00D50F4A" w:rsidSect="00EE1D7F">
      <w:headerReference w:type="even" r:id="rId18"/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3BF5C1" w14:textId="77777777" w:rsidR="00D204BD" w:rsidRDefault="00D204BD" w:rsidP="004A1A87">
      <w:pPr>
        <w:spacing w:before="0" w:after="0"/>
      </w:pPr>
      <w:r>
        <w:separator/>
      </w:r>
    </w:p>
  </w:endnote>
  <w:endnote w:type="continuationSeparator" w:id="0">
    <w:p w14:paraId="2DD2C45C" w14:textId="77777777" w:rsidR="00D204BD" w:rsidRDefault="00D204BD" w:rsidP="004A1A8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24EA70" w14:textId="77777777" w:rsidR="00BB5081" w:rsidRDefault="00BB5081" w:rsidP="000C0096">
    <w:pPr>
      <w:pStyle w:val="Footer"/>
      <w:pBdr>
        <w:bottom w:val="single" w:sz="6" w:space="1" w:color="auto"/>
      </w:pBdr>
      <w:spacing w:before="0" w:after="0"/>
      <w:jc w:val="center"/>
    </w:pPr>
  </w:p>
  <w:p w14:paraId="4942C139" w14:textId="77777777" w:rsidR="00BB5081" w:rsidRDefault="00BB5081" w:rsidP="00D7310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6B996F" w14:textId="77777777" w:rsidR="00D204BD" w:rsidRDefault="00D204BD" w:rsidP="004A1A87">
      <w:pPr>
        <w:spacing w:before="0" w:after="0"/>
      </w:pPr>
      <w:r>
        <w:separator/>
      </w:r>
    </w:p>
  </w:footnote>
  <w:footnote w:type="continuationSeparator" w:id="0">
    <w:p w14:paraId="2269FE59" w14:textId="77777777" w:rsidR="00D204BD" w:rsidRDefault="00D204BD" w:rsidP="004A1A8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AC18EE" w14:textId="4584E11F" w:rsidR="00BB5081" w:rsidRDefault="00BB5081" w:rsidP="00D97B09">
    <w:pPr>
      <w:spacing w:after="100"/>
    </w:pPr>
  </w:p>
  <w:tbl>
    <w:tblPr>
      <w:tblW w:w="5363" w:type="pct"/>
      <w:tblInd w:w="108" w:type="dxa"/>
      <w:tblBorders>
        <w:bottom w:val="thickThinSmallGap" w:sz="12" w:space="0" w:color="365F91"/>
      </w:tblBorders>
      <w:tblLayout w:type="fixed"/>
      <w:tblLook w:val="04A0" w:firstRow="1" w:lastRow="0" w:firstColumn="1" w:lastColumn="0" w:noHBand="0" w:noVBand="1"/>
    </w:tblPr>
    <w:tblGrid>
      <w:gridCol w:w="10040"/>
    </w:tblGrid>
    <w:tr w:rsidR="00CE0BE6" w:rsidRPr="001A04A2" w14:paraId="1198874D" w14:textId="77777777" w:rsidTr="00D27434">
      <w:trPr>
        <w:trHeight w:val="636"/>
      </w:trPr>
      <w:tc>
        <w:tcPr>
          <w:tcW w:w="10272" w:type="dxa"/>
          <w:vAlign w:val="center"/>
        </w:tcPr>
        <w:p w14:paraId="34452107" w14:textId="11525C95" w:rsidR="00BB5081" w:rsidRPr="004C511D" w:rsidRDefault="00827810" w:rsidP="007653D2">
          <w:pPr>
            <w:pStyle w:val="Header"/>
            <w:jc w:val="center"/>
            <w:rPr>
              <w:b/>
              <w:bCs/>
              <w:smallCaps/>
              <w:color w:val="365F91"/>
              <w:sz w:val="32"/>
              <w:szCs w:val="32"/>
            </w:rPr>
          </w:pPr>
          <w:r>
            <w:rPr>
              <w:b/>
              <w:bCs/>
              <w:smallCaps/>
              <w:color w:val="365F91"/>
              <w:sz w:val="32"/>
              <w:szCs w:val="32"/>
            </w:rPr>
            <w:t xml:space="preserve"> </w:t>
          </w:r>
          <w:r w:rsidR="009820C6">
            <w:rPr>
              <w:b/>
              <w:bCs/>
              <w:smallCaps/>
              <w:color w:val="365F91"/>
              <w:sz w:val="32"/>
              <w:szCs w:val="32"/>
            </w:rPr>
            <w:t>P</w:t>
          </w:r>
          <w:r w:rsidR="00D97B09">
            <w:rPr>
              <w:b/>
              <w:bCs/>
              <w:smallCaps/>
              <w:color w:val="365F91"/>
              <w:sz w:val="32"/>
              <w:szCs w:val="32"/>
            </w:rPr>
            <w:t>rograming Assignment 2</w:t>
          </w:r>
          <w:r w:rsidR="00F2011F">
            <w:rPr>
              <w:b/>
              <w:bCs/>
              <w:smallCaps/>
              <w:color w:val="365F91"/>
              <w:sz w:val="32"/>
              <w:szCs w:val="32"/>
            </w:rPr>
            <w:t xml:space="preserve"> – Daniel Taylor</w:t>
          </w:r>
        </w:p>
        <w:p w14:paraId="300A2E21" w14:textId="3AE92EAF" w:rsidR="00BB5081" w:rsidRPr="00D27434" w:rsidRDefault="00BB5081" w:rsidP="00C506D7">
          <w:pPr>
            <w:pStyle w:val="Header"/>
            <w:rPr>
              <w:b/>
              <w:bCs/>
              <w:smallCaps/>
              <w:color w:val="365F91"/>
            </w:rPr>
          </w:pPr>
        </w:p>
      </w:tc>
    </w:tr>
  </w:tbl>
  <w:p w14:paraId="238B4A40" w14:textId="77777777" w:rsidR="00BB5081" w:rsidRDefault="00BB5081" w:rsidP="000C0096">
    <w:pPr>
      <w:pStyle w:val="Header"/>
      <w:spacing w:befor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7AE7B" w14:textId="77777777" w:rsidR="00BB5081" w:rsidRDefault="00BB5081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51C944" w14:textId="77777777" w:rsidR="00BB5081" w:rsidRPr="000E2B87" w:rsidRDefault="00BB5081" w:rsidP="000E2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741A64"/>
    <w:multiLevelType w:val="hybridMultilevel"/>
    <w:tmpl w:val="38B60FAA"/>
    <w:lvl w:ilvl="0" w:tplc="2968F108">
      <w:start w:val="1"/>
      <w:numFmt w:val="decimal"/>
      <w:pStyle w:val="Worksheet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9043E0B"/>
    <w:multiLevelType w:val="hybridMultilevel"/>
    <w:tmpl w:val="5876313E"/>
    <w:lvl w:ilvl="0" w:tplc="3AA2A904">
      <w:start w:val="1"/>
      <w:numFmt w:val="lowerLetter"/>
      <w:pStyle w:val="buletactivity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20113598">
    <w:abstractNumId w:val="1"/>
  </w:num>
  <w:num w:numId="2" w16cid:durableId="389615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bYwNDE0NzM2MLNQ0lEKTi0uzszPAykwqgUAy6t7AiwAAAA="/>
  </w:docVars>
  <w:rsids>
    <w:rsidRoot w:val="00F8271A"/>
    <w:rsid w:val="00076E47"/>
    <w:rsid w:val="001917BC"/>
    <w:rsid w:val="001E7D98"/>
    <w:rsid w:val="00203EE1"/>
    <w:rsid w:val="00307708"/>
    <w:rsid w:val="00421FCA"/>
    <w:rsid w:val="004229D3"/>
    <w:rsid w:val="00437B95"/>
    <w:rsid w:val="004A1A87"/>
    <w:rsid w:val="004C551E"/>
    <w:rsid w:val="0051329D"/>
    <w:rsid w:val="00567E36"/>
    <w:rsid w:val="005C47CF"/>
    <w:rsid w:val="00752486"/>
    <w:rsid w:val="007B431F"/>
    <w:rsid w:val="00816FA9"/>
    <w:rsid w:val="00827810"/>
    <w:rsid w:val="008472DD"/>
    <w:rsid w:val="008F617A"/>
    <w:rsid w:val="009820C6"/>
    <w:rsid w:val="00993133"/>
    <w:rsid w:val="00A379B2"/>
    <w:rsid w:val="00A46EA2"/>
    <w:rsid w:val="00B433D9"/>
    <w:rsid w:val="00BB0F99"/>
    <w:rsid w:val="00BB5081"/>
    <w:rsid w:val="00D204BD"/>
    <w:rsid w:val="00D221EB"/>
    <w:rsid w:val="00D35FE7"/>
    <w:rsid w:val="00D50F4A"/>
    <w:rsid w:val="00D97B09"/>
    <w:rsid w:val="00EE167E"/>
    <w:rsid w:val="00EF54D1"/>
    <w:rsid w:val="00F04649"/>
    <w:rsid w:val="00F2011F"/>
    <w:rsid w:val="00F8271A"/>
    <w:rsid w:val="00F8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132983"/>
  <w15:chartTrackingRefBased/>
  <w15:docId w15:val="{D97D495A-ED87-47AC-B14B-DB54AF86D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utoRedefine/>
    <w:qFormat/>
    <w:rsid w:val="00F8271A"/>
    <w:pPr>
      <w:spacing w:before="200" w:after="200" w:line="240" w:lineRule="auto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Heading1">
    <w:name w:val="heading 1"/>
    <w:basedOn w:val="Normal"/>
    <w:next w:val="Normal"/>
    <w:link w:val="Heading1Char"/>
    <w:qFormat/>
    <w:rsid w:val="00F8271A"/>
    <w:pPr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after="0"/>
      <w:outlineLvl w:val="0"/>
    </w:pPr>
    <w:rPr>
      <w:b/>
      <w:bCs/>
      <w:caps/>
      <w:color w:val="FFFFFF"/>
      <w:spacing w:val="15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8271A"/>
    <w:rPr>
      <w:rFonts w:ascii="Times New Roman" w:eastAsia="Times New Roman" w:hAnsi="Times New Roman" w:cs="Times New Roman"/>
      <w:b/>
      <w:bCs/>
      <w:caps/>
      <w:color w:val="FFFFFF"/>
      <w:spacing w:val="15"/>
      <w:shd w:val="clear" w:color="auto" w:fill="4F81BD"/>
      <w:lang w:bidi="fa-IR"/>
    </w:rPr>
  </w:style>
  <w:style w:type="paragraph" w:styleId="Header">
    <w:name w:val="header"/>
    <w:basedOn w:val="Normal"/>
    <w:link w:val="HeaderChar"/>
    <w:unhideWhenUsed/>
    <w:rsid w:val="00F827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271A"/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buletactivity">
    <w:name w:val="bulet activity"/>
    <w:basedOn w:val="Normal"/>
    <w:rsid w:val="00F8271A"/>
    <w:pPr>
      <w:numPr>
        <w:numId w:val="1"/>
      </w:numPr>
      <w:spacing w:before="120" w:after="0"/>
      <w:contextualSpacing/>
    </w:pPr>
  </w:style>
  <w:style w:type="paragraph" w:styleId="Footer">
    <w:name w:val="footer"/>
    <w:basedOn w:val="Normal"/>
    <w:link w:val="FooterChar"/>
    <w:rsid w:val="00F8271A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F8271A"/>
    <w:rPr>
      <w:rFonts w:ascii="Times New Roman" w:eastAsia="Times New Roman" w:hAnsi="Times New Roman" w:cs="Times New Roman"/>
      <w:sz w:val="24"/>
      <w:szCs w:val="24"/>
      <w:lang w:bidi="fa-IR"/>
    </w:rPr>
  </w:style>
  <w:style w:type="paragraph" w:customStyle="1" w:styleId="Worksheet">
    <w:name w:val="Worksheet"/>
    <w:rsid w:val="00F8271A"/>
    <w:pPr>
      <w:numPr>
        <w:numId w:val="2"/>
      </w:numPr>
      <w:spacing w:after="0" w:line="240" w:lineRule="auto"/>
      <w:ind w:left="641" w:hanging="357"/>
    </w:pPr>
    <w:rPr>
      <w:rFonts w:ascii="Times New Roman" w:eastAsia="Times New Roman" w:hAnsi="Times New Roman" w:cs="Times New Roman"/>
      <w:sz w:val="24"/>
      <w:szCs w:val="24"/>
      <w:lang w:bidi="fa-IR"/>
    </w:rPr>
  </w:style>
  <w:style w:type="paragraph" w:styleId="ListParagraph">
    <w:name w:val="List Paragraph"/>
    <w:basedOn w:val="Normal"/>
    <w:uiPriority w:val="34"/>
    <w:qFormat/>
    <w:rsid w:val="00A46EA2"/>
    <w:pPr>
      <w:spacing w:before="0"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ar-SA"/>
    </w:rPr>
  </w:style>
  <w:style w:type="character" w:styleId="Hyperlink">
    <w:name w:val="Hyperlink"/>
    <w:basedOn w:val="DefaultParagraphFont"/>
    <w:uiPriority w:val="99"/>
    <w:unhideWhenUsed/>
    <w:rsid w:val="00F201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011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201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66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0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youtube.com/shorts/KNEj6sGPY_g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https://youtube.com/shorts/QvCFjLUDaLc" TargetMode="Externa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10481EB27118468803C73A3B9AB5B4" ma:contentTypeVersion="13" ma:contentTypeDescription="Create a new document." ma:contentTypeScope="" ma:versionID="58924c896c830ec99e8a1da8c8059569">
  <xsd:schema xmlns:xsd="http://www.w3.org/2001/XMLSchema" xmlns:xs="http://www.w3.org/2001/XMLSchema" xmlns:p="http://schemas.microsoft.com/office/2006/metadata/properties" xmlns:ns3="cef53ada-aefd-41c6-8b83-e56502ba68ae" xmlns:ns4="08f39bda-8989-4897-838a-ff6c9136e71f" targetNamespace="http://schemas.microsoft.com/office/2006/metadata/properties" ma:root="true" ma:fieldsID="7fece351d2df8730e90243f90a68dafb" ns3:_="" ns4:_="">
    <xsd:import namespace="cef53ada-aefd-41c6-8b83-e56502ba68ae"/>
    <xsd:import namespace="08f39bda-8989-4897-838a-ff6c9136e7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f53ada-aefd-41c6-8b83-e56502ba68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f39bda-8989-4897-838a-ff6c9136e71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03BA624-A1EF-43F9-A013-8F2DBE5574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06BC32-9333-4FA4-B905-E9AFA8A3A7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f53ada-aefd-41c6-8b83-e56502ba68ae"/>
    <ds:schemaRef ds:uri="08f39bda-8989-4897-838a-ff6c9136e7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DFF280-B4B1-4AA6-AB1B-E44BE787F8D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wa Adla</dc:creator>
  <cp:keywords/>
  <dc:description/>
  <cp:lastModifiedBy>Daniel Taylor</cp:lastModifiedBy>
  <cp:revision>2</cp:revision>
  <dcterms:created xsi:type="dcterms:W3CDTF">2024-10-28T02:51:00Z</dcterms:created>
  <dcterms:modified xsi:type="dcterms:W3CDTF">2024-10-28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10481EB27118468803C73A3B9AB5B4</vt:lpwstr>
  </property>
</Properties>
</file>